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Australia</w:t>
      </w:r>
      <w:r>
        <w:t xml:space="preserve"> </w:t>
      </w:r>
      <w:r>
        <w:t xml:space="preserve">Sydney</w:t>
      </w:r>
    </w:p>
    <w:bookmarkStart w:id="20" w:name="X6a385151a17b812fe48c2efd598d2aab6aff046"/>
    <w:p>
      <w:pPr>
        <w:pStyle w:val="Heading1"/>
      </w:pPr>
      <w:r>
        <w:t xml:space="preserve">Cover Letter for Nurse Position in Australia Sydney</w:t>
      </w:r>
    </w:p>
    <w:p>
      <w:pPr>
        <w:pStyle w:val="FirstParagraph"/>
      </w:pPr>
      <w:r>
        <w:t xml:space="preserve">Dear [Hiring Manager's Name],</w:t>
      </w:r>
    </w:p>
    <w:p>
      <w:pPr>
        <w:pStyle w:val="BodyText"/>
      </w:pPr>
      <w:r>
        <w:t xml:space="preserve">I am writing to express my sincere interest in the Nurse position at [Hospital/Healthcare Facility Name] in Australia Sydney. With a decade of dedicated experience in patient care, a deep commitment to excellence, and a passion for contributing to the healthcare landscape of Australia, I am excited about the opportunity to bring my skills and values to your esteemed organization. As a qualified Nurse with expertise in both clinical and community settings, I am eager to align my professional background with the high standards of healthcare that Sydney is renowned for.</w:t>
      </w:r>
    </w:p>
    <w:p>
      <w:pPr>
        <w:pStyle w:val="BodyText"/>
      </w:pPr>
      <w:r>
        <w:t xml:space="preserve">My journey as a Nurse began in [Country/Region], where I developed a strong foundation in patient-centered care, critical thinking, and teamwork. Over the years, I have worked in diverse environments, including acute care hospitals, rehabilitation centers, and outpatient clinics. These experiences have honed my ability to adapt to dynamic situations while maintaining a focus on compassion and professionalism. My role as a registered Nurse has involved managing complex patient cases, collaborating with multidisciplinary teams, and ensuring that every individual receives personalized attention. I take pride in creating a safe and supportive environment for patients, families, and colleagues alike.</w:t>
      </w:r>
    </w:p>
    <w:p>
      <w:pPr>
        <w:pStyle w:val="BodyText"/>
      </w:pPr>
      <w:r>
        <w:t xml:space="preserve">What draws me to Australia Sydney is the region’s commitment to innovative healthcare practices and its culturally diverse population. The Australian healthcare system emphasizes equity, accessibility, and quality care—a philosophy that resonates deeply with my own values. In Sydney specifically, I have observed a unique blend of advanced medical technology and a strong emphasis on patient dignity. I am particularly inspired by the opportunities to work in a setting where nursing is recognized as both an art and a science, requiring not only technical expertise but also empathy and resilience.</w:t>
      </w:r>
    </w:p>
    <w:p>
      <w:pPr>
        <w:pStyle w:val="BodyText"/>
      </w:pPr>
      <w:r>
        <w:t xml:space="preserve">As a Nurse, I understand the critical role that communication plays in fostering trust between patients and healthcare providers. My ability to listen actively, convey information clearly, and collaborate effectively with colleagues has been instrumental in building positive outcomes. For instance, during my time at [Previous Workplace], I led a project to streamline patient discharge processes by coordinating with doctors, social workers, and families. This initiative reduced readmission rates by 15% and improved overall satisfaction scores. Such achievements reflect my dedication to continuous improvement and accountability in healthcare delivery.</w:t>
      </w:r>
    </w:p>
    <w:p>
      <w:pPr>
        <w:pStyle w:val="BodyText"/>
      </w:pPr>
      <w:r>
        <w:t xml:space="preserve">Living in Australia Sydney has also deepened my appreciation for the importance of cultural competence in nursing. The city’s rich multicultural environment demands that healthcare professionals be adaptable, respectful, and inclusive. I have actively engaged with patients from various backgrounds, ensuring that their unique needs and preferences are addressed. Whether it is providing care to individuals from Indigenous communities or supporting migrants navigating a new healthcare system, I approach each interaction with humility and a desire to learn. This aligns seamlessly with the values of [Hospital/Healthcare Facility Name], which prioritizes inclusivity and holistic care.</w:t>
      </w:r>
    </w:p>
    <w:p>
      <w:pPr>
        <w:pStyle w:val="BodyText"/>
      </w:pPr>
      <w:r>
        <w:t xml:space="preserve">Moreover, my commitment to professional growth has driven me to pursue additional training in areas such as [specific certifications or skills, e.g., emergency care, mental health nursing, or wound management]. I believe that the field of nursing is ever-evolving, and staying current with evidence-based practices is essential. In Australia Sydney, I am eager to contribute my knowledge while also embracing new challenges and learning from the expertise of your team. The opportunity to work alongside experienced professionals in a vibrant city like Sydney would be both an honor and a privilege.</w:t>
      </w:r>
    </w:p>
    <w:p>
      <w:pPr>
        <w:pStyle w:val="BodyText"/>
      </w:pPr>
      <w:r>
        <w:t xml:space="preserve">What sets me apart as a Nurse is my unwavering focus on patient well-being. I have consistently gone above and beyond to ensure that individuals feel heard, respected, and empowered throughout their healthcare journey. Whether it is staying late to comfort a frightened child or advocating for a patient’s preferences during treatment, I believe that every small act of kindness can make a significant difference. This mindset has not only strengthened my relationships with patients but also fostered a collaborative culture among my peers.</w:t>
      </w:r>
    </w:p>
    <w:p>
      <w:pPr>
        <w:pStyle w:val="BodyText"/>
      </w:pPr>
      <w:r>
        <w:t xml:space="preserve">In addition to my clinical expertise, I am highly organized and detail-oriented, which allows me to manage multiple responsibilities efficiently. My ability to work under pressure while maintaining a calm and composed demeanor is particularly valuable in high-stress environments like emergency departments or intensive care units. I am confident that these attributes will enable me to contribute meaningfully to the operations of [Hospital/Healthcare Facility Name] and support your mission of delivering exceptional care.</w:t>
      </w:r>
    </w:p>
    <w:p>
      <w:pPr>
        <w:pStyle w:val="BodyText"/>
      </w:pPr>
      <w:r>
        <w:t xml:space="preserve">Finally, I would like to express my enthusiasm for the opportunity to join a team that values innovation, compassion, and excellence. Australia Sydney offers a unique environment where nurses can thrive professionally and personally. I am eager to bring my skills, passion, and dedication to your organization while growing alongside your team. Thank you for considering my application. I would be delighted to discuss how my background and vision align with the goals of [Hospital/Healthcare Facility Nam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Australia Sydney</dc:title>
  <dc:creator/>
  <dc:language>en</dc:language>
  <cp:keywords/>
  <dcterms:created xsi:type="dcterms:W3CDTF">2026-07-23T16:26:15Z</dcterms:created>
  <dcterms:modified xsi:type="dcterms:W3CDTF">2026-07-23T16:26:15Z</dcterms:modified>
</cp:coreProperties>
</file>

<file path=docProps/custom.xml><?xml version="1.0" encoding="utf-8"?>
<Properties xmlns="http://schemas.openxmlformats.org/officeDocument/2006/custom-properties" xmlns:vt="http://schemas.openxmlformats.org/officeDocument/2006/docPropsVTypes"/>
</file>